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บ่าย</w:t>
      </w:r>
      <w:r>
        <w:t xml:space="preserve"> </w:t>
      </w:r>
      <w:r>
        <w:t xml:space="preserve">2</w:t>
      </w:r>
      <w:r>
        <w:t xml:space="preserve"> </w:t>
      </w:r>
      <w:r>
        <w:t xml:space="preserve">)งาน</w:t>
      </w:r>
      <w:r>
        <w:t xml:space="preserve"> </w:t>
      </w:r>
      <w:r>
        <w:t xml:space="preserve">การอบรมบริการถ่ายทอดการสื่อสารสำหรับผู้บกพร่องทางการได้ยิน</w:t>
      </w:r>
      <w:r>
        <w:t xml:space="preserve"> </w:t>
      </w:r>
      <w:r>
        <w:t xml:space="preserve">(หูตึง)</w:t>
      </w:r>
      <w:r>
        <w:t xml:space="preserve"> </w:t>
      </w:r>
      <w:r>
        <w:t xml:space="preserve">ประจำปี</w:t>
      </w:r>
      <w:r>
        <w:t xml:space="preserve"> </w:t>
      </w:r>
      <w:r>
        <w:t xml:space="preserve">2563</w:t>
      </w:r>
      <w:r>
        <w:t xml:space="preserve"> </w:t>
      </w:r>
      <w:r>
        <w:t xml:space="preserve">วันที่</w:t>
      </w:r>
      <w:r>
        <w:t xml:space="preserve"> </w:t>
      </w:r>
      <w:r>
        <w:t xml:space="preserve">15</w:t>
      </w:r>
      <w:r>
        <w:t xml:space="preserve"> </w:t>
      </w:r>
      <w:r>
        <w:t xml:space="preserve">พฤศจิกายน</w:t>
      </w:r>
      <w:r>
        <w:t xml:space="preserve"> </w:t>
      </w:r>
      <w:r>
        <w:t xml:space="preserve">2563</w:t>
      </w:r>
      <w:r>
        <w:t xml:space="preserve"> </w:t>
      </w:r>
      <w:r>
        <w:t xml:space="preserve">เวลา</w:t>
      </w:r>
      <w:r>
        <w:t xml:space="preserve"> </w:t>
      </w:r>
      <w:r>
        <w:t xml:space="preserve">8:30</w:t>
      </w:r>
      <w:r>
        <w:t xml:space="preserve"> </w:t>
      </w:r>
      <w:r>
        <w:t xml:space="preserve">-</w:t>
      </w:r>
      <w:r>
        <w:t xml:space="preserve"> </w:t>
      </w:r>
      <w:r>
        <w:t xml:space="preserve">16:30</w:t>
      </w:r>
    </w:p>
    <w:p>
      <w:pPr>
        <w:pStyle w:val="Date"/>
      </w:pPr>
      <w:r>
        <w:t xml:space="preserve">วันอาทิตย์ที่</w:t>
      </w:r>
      <w:r>
        <w:t xml:space="preserve"> </w:t>
      </w:r>
      <w:r>
        <w:t xml:space="preserve">15</w:t>
      </w:r>
      <w:r>
        <w:t xml:space="preserve"> </w:t>
      </w:r>
      <w:r>
        <w:t xml:space="preserve">พฤษจิกายน</w:t>
      </w:r>
      <w:r>
        <w:t xml:space="preserve"> </w:t>
      </w:r>
      <w:r>
        <w:t xml:space="preserve">2563</w:t>
      </w:r>
      <w:r>
        <w:t xml:space="preserve"> </w:t>
      </w:r>
      <w:r>
        <w:t xml:space="preserve">เวลา</w:t>
      </w:r>
      <w:r>
        <w:t xml:space="preserve"> </w:t>
      </w:r>
      <w:r>
        <w:t xml:space="preserve">13.5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อย่างที่เคยแจ้งไปครับ ว่า ปัญหาเรื่องนี้ครับเกิดขึ้นกับ TTRS มา… จริง ๆ ต้องบอกว่าตั้งแต่เปิดศูนย์เลย แล้วเราก็ได้รับการแนะนำจากสมาชิกมาตลอดต่อเนื่องครับ จนปีนี้เราเริ่มทำ VDO แนะนำ TTRS ในมุมของหูดี ก่อนหน้านี้ครับ เราทำวิดีโอประชาสัมพันธ์กับคนหูหนวก คนหูตึง เรายังไม่เคยทำในมุมหูดี ตอนนี้เราเริ่มทำคลิปในแง่ของคนหูดีเพิ่มมากขึ้น อันนี้เราจะต้องเข้าใจกันอย่างไร อันนี้ครับ เราทำตรงนี้มากขึ้น เราก็หวังว่านำเสนอในมุมมองของคนหูดีต่อบริการนี้ จะทำให้คนหูดีเข้าใจ TTRS เข้าใจเพิ่มมากขึ้นเราเปิดคลิปของคนหูหนวกให้คนหูดีฟัง คนหูดีก็ไม่เข้าใจปัญหาครับ แต่ตอนนี้เราเอาใหม่ เราเอาปัญหาที่เราเกิดขึ้น ว่าเวลาใช้กับคนหูดีและเกิดปัญหาอะไร ไปให้คนหูดีดูว่าอันนี้เราใช้และเราประสบปัญหากับคุณอย่างไร ให้เขาเข้าใจว่าไม่ควรจะเป็นอย่างนี้ เขาควรจะเข้าใจว่า TTRS คืออะไร และรับสายเรา ตรงนี้ครับ เราเริ่มทำ VDO มาให้เกิดการนำเสนอให้คนหูดีเพิ่มมากขึนมากขึ้นนะครับ เราก็หวังว่าถ้าครั้งนี้ไปเราจะให้คนหูดีเข้าใจ TTRS ได้มากขึ้น เราคิดอย่างนั้น เดี๋ยวลองดูครับว่าจะได้ผลไหม แต่ว่าเบื้องต้นหลาย ๆบอกว่าให้ กสทช. น่ะครับ ให้เอาคลิปพวกนี้ไปนำเสนอทางทีวีหน่อย แต่จะเห็นว่าพักหลัง ๆ TTRS เริ่มออกสื่อโทรทัศน์มากขึ้น วันก่อนก็มีช่อง 3 มาออกนะครับ ก็เริ่มมากขึ้นนะครับ หรือแม้แต่ Thai PBS เอง ทางสมาคมเหมือนกับทำคลิปสั้น ๆ นำเสนอ TTRS เหมือนกัน อันนี้จะเป็นปัญหา ที่เราคิดว่าค่อย ๆ ทำความเข้าใจกับคนหูดีมากขึ้นครับ อืม ๆ ครับ ครับ สำหรับ Application ครับ ที่สามารถส่ง SMS ตัวส่งพิกัดกี่ครั้งก็ได้นี่ ตอนนี้มีใน Live Chat นะครับ Live Chat ตัวนี้เวลาเราคุยสนทนาจะมีปุ่มที่บอกว่า ส่งพิกัด เราสามารถกดส่งพิกัดในขณะที่เราสนทนาได้ด้วยแนะนำนะครับ ว่าสำหรับคนหูตึงนะครับ ที่ใช้ภาษามือไม่ได้ และใช้ Live Chat จะได้ แต่ถ้าเป็นกลุ่มหูตึงที่ใช้ภาษามือได้ จริง ๆ แล้ว TTRS ที่เป็นตัวใหม่เลยนะครับ ไม่ใช่ตัวที่ใช้ปัจจุบันนี้นะครับ รองรับการส่งพิกัดแล้ว เราคุยภาษามือไปอยากส่งพิกัด เรามีปุ่มให้ส่งพิกัดแล้วนะครับ ตัว TTRS ตัว VDO ตัวใหม่ ฉะนั้นตอนนี้ครับ คนที่เป็นคนที่ใช้ภาษามือได้นี่ TTRS ตัวหใหม่กดส่งพิกัดได้แต่ถ้าคนที่ไม่รู้ภาษามือแนะนำให้ใช้ Live Chat อันนี้ก็ส่งพิกัดได้ครับ เป็น ๒ แอปที่แนะนำครับเป็น 2 แอปฯ ที่แนะนำนะครับ ครับ ครับ ในกลุ่มโรงพยาบาล ต้องบอกว่า TTRS ได้รับคำชมมาค่อนข้างบ่อยนะครับ ในหน่วยราชการ ตำรวจ พยาบาลนะครับ เรื่องของหน่วยงานภาครัฐ อันนี้จะเป็นปัญหา สำหรับกลุ่มธนาคารตอนนี้เรามีการนัดประชุมไปบ้างแล้วนะครับ ว่าจะทำความร่วมมือกับ TTRS อย่างไรนะครับ ส่วนกลุ่มของแพทย์นี่ เรามีการคุยกับทาง สปสช. ที่ดูเรื่องของสิทธิประกันสุขภาพถ้วนหน้าอยู่นะครับ ทำอย่างไรที่จะทำให้หน่วยงานที่เกี่ยวข้องกับโรงพยาบาล หน่วยงานโรงพยาบาลน่ะครับ สามารถใช้บริการ TTRS ได้ เบื้องต้นที่เราเกิดปัญหากับทางแพทย์ เนื่องจากว่าแพทย์มีความกังวลว่าการใช้อุปกรณ์สื่อสารนะครับ ในห้องที่มีเครื่องมือแพทย์นี่ จะรบกวนอุปกรณ์ทางการแพทย์ ตอนนี้อยู่ในช่วงการพูดคุยสื่อสารกันอยู่ว่าจะทำอย่างไร ถึงจะยอมให้ใช้ แต่ต้องบอกว่าไม่ได้เป็นกับแพทย์ทุกท่านนะครับ แพทย์บางท่านก็ไม่เป็นนะครับ คนหูหนวกบางคนหยิบมือถือขึ้นมาจะคุยกับแพทย์ด้วย TTRS ก็ยอมนะครับ แพทย์บางคนบอกว่าเน็ตมือถือคนหูหนวกหมดนะครับ อันนี้ก็แล้วแต่ความอนุเคราะห์ของแพทย์นะครับ แต่เราเชื่อว่าอนาคต ถ้าหน่วยงานรู้จัก TTRS มากขึ้น เราอยากให้แต่ละหน่วยงานมีอุปกรณ์กับสาธารณะของอุปกรณ์ที่รองรับการเชื่อมต่อกับ TTRS นะครับ เพราะบางครั้งหูหนวกหรือว่าไม่มีอินเทอร์เน็ตที่ดี ๆ ไปถึงโรงพยาบาล อย่างน้อยมีเครื่องกลางโรงพยาบาลเอามาให้เขาใช้ นะครับ ซึ่งอันนี้ก็อยู่ในแผนของ TTRS แผนหนึ่งนะครับ ซึ่งเราจะมี 2 Service นะครับ ก็คือ Service ที่เป็นการคุยภาษามือกับอีกอันหนึ่งที่คนหูตึงไม่รู้จัก ไม่ชำนาญเรื่องการใช้ภาษามือ เราก็จะเป็นCaption นั่นก็หมายถึงว่าในอนาคตเราไปเจอแพทย์ เราก็จะดึงล่ามมาให้ แต่ถ้าสมมุติว่าไม่สามารถใช้ภาษามือได้ ก็กดเป็น Caption ก็จะใช้Caption นะครับ อันนี้เป็น 2 บริการที่เราจะเอาไปใช้ในโรงพยาบาลนะครับ เพื่อทำให้คนหูหนวก หูตึงนี่ สามารถพูดคุยสื่อสารกับแพทย์ได้ กำลังมีการคุยนำร่องกับ สปสช. อยู่ว่า เราอยากให้เป็นบริการสาธารณะในกลุ่มโรงพยาบาลให้ สปสช. ช่วยกระจายข้อมูลตรงนี้ให้แต่ละโรงพยาบาลหน่อย ว่า TTRS กำลังทำระบบบริการนี้อยู่เพื่อให้คนหูหนวกหูตึงที่เข้าโรงพยาบาลได้มีตัวนี้เป็นเครื่องมือ อันนี้คือแผนที่เรากำลังทำอยู่นะครับ รวมทั้งซอฟแวร์สสนับสนุนด้วยครับ ไม่ทราบว่ามีท่านไหนอยากให้คำแนะนำ หรือมีเรื่องไหน ครับผม ครับ ได้ครับ ใช่ถูกต้องครับ ก็สามารถซื้อเครื่องและดาวน์โหลดโปรแกรมใหม่ และ login ด้วย password เดิมได้เลยครับครับ ต้องบอกอย่างนี้นะครับ ก็คือว่าทางทั้ง Google แล้วก็ Apple เขามีเรื่องของมาตรฐานความปลอดภัยนะครับ ตัว version เก่า ๆ ความปลอดภัยจะค่อนข้างต่ำ ดังนั้นนี่เขาจะบังคับให้ผู้พัฒนา App พัฒนาในเวอร์ชันที่สูงขึ้น เพื่อไม่ให้เกิดปัญหาเรื่องของความปลอดภัย ฉะนั้นต้องบอกว่าทุกแอปฯ น่ะครับ โดนบังคับให้พัฒนาในเวอร์ชันที่มีความปลอดภัยสูง ครับ และเขาบังคับอีกว่าถ้าไม่ทำ เขาก็จะปิดแอปตัวนี้ทันที มันก็เลยเป็นที่มาน่ะครับ ว่าทำไม TTRS เองจะต้องทำอย่างน้อยขั้นต่ำอยู่นะครับ คือ เราพยายามจะพัฒนาแอปให้รองรับ version ที่ต่ำที่สุดเท่าที่จะต่ำได้นะครับ เท่าที่ Google กับ Apple กำหนดให้อยู่นะครับ แต่ถ้าสมมุติว่าเขายื่นคำขาดมาว่า ถ้ายังอยู่ใน version นี้ เขาจะบังคับให้เราเอาแอปออกนะครับ ซึ่งก็แน่นอนว่ามันคงจะกระทบกับผู้ใช้งานส่วนใหญ่ก็เลยเป็นที่มาว่าทำไมเมื่อมีการอัพเวอร์ชันของตัว OS ไปแล้ว บางแอปถึงไม่สามารถรันบนเวอร์ชันใหม่ ๆ ได้ อันนี้คือที่มาครับ การที่เราไม่ทำตามเขา เขาจะบังคับให้เราออกจาก store ซึ่งนั่นก็หมายความว่าก็จะไม่มีแอปให้บริการครับ TTRS เอง ก็ต้องทำตาม Google กับ Apple น่ะครับ ที่เป็นโมบายแอปแต่ถ้าเป็นเว็บ Application อันนั้นไม่ได้มีปัญหาครับ ถ้าเปิดบนเบราเซอร์ได้ก็ทำงานได้ แต่ไม่ใช่มีTTRS ไม่ได้มีแอปฯ ทุกตัวที่รันบนเบราวเซอร์ได้ ก็จะมีแค่Live Chat แค่ตัวเดียวกับ VDO บนเว็บ แต่ว่าเปิดบนเครื่อง PC เรายังอนุญาตให้เปิดบนตัว mobile ก็จะมีแค่ 2 ตัวนี้เท่านั้นนะครับ อันนี้ก็เป็นข้อจำกัดนะครับ ซึ่งจริง ๆ เราไม่อยากให้เกิดปัญหานี้ อยากให้ App สามารถรันได้ทุกเวอร์ชัน แต่ว่าเป็นข้อจำกัดของ Google กับ Apple ที่บังคับว่าถ้าต่ำมาก ๆ ความปลอดภัยไม่มี ไม่ควรจะให้มีแอปนี้อยู่ใน store ครับใช่ครับ ถูกต้องตับ แต่ว่าที่ปัญหาตรงนี้ครับ มันเกิดจากว่าเราใช้ library ส่วนกลาง เราใช้ไลเบอรี่ส่วนกลางของ OIS ซึ่งการที่เราใช้ตรงนี้ นั่นหมายถึงว่า เวอร์ชันเก่า ๆ version เก่า ๆ ก็จะไม่มี libery อยู่ มันก็จะทำให้รันไม่ได้ อันนี้ก็เป็นอีกเหตุผลหนึ่งด้วย ก็เลยอยากจะให้เราอยากทำความเข้าใจ ว่าจริง ๆ แล้วไม่ได้เป็นสิ่งที่ TTRS อยากให้เป็นแต่ว่าอันนี้อยู่ในเรื่องของคนที่… แอนดรอยกับแอปเปิ้ลไม่ทราบว่ามีท่านไหน อยากจะให้คำแนะนำเราเพิ่มเติมหรือไม่ครับ ครับ ครับ โอ.เค. ครับ จากปัญหาเรื่องนี้ครับ เรื่องที่ไม่สามารถลงแอปฯ TTRS ได้นะครับ จะมีเรื่องของหัวเว่ยถ้าจำได้นะครับ อเมริกาไม่ให้ Google นะครับ เปิดให้หัวเว่ยใช้ Google Play นั่นก็หมายถึงว่าตัวหัวเว่ยบางรุ่นนะครับ จะไม่มีบริการของ Google อยู่ในเครื่อง นั่นก็หมายถึงว่าพอเราซื้อหัวเว่ยที่ไม่ได้มี Google อยู่ในเครื่องน่ะครับ แน่นอนว่า TTRS อยู่ใน Google play ของ Google ทำให้คนที่ซื้อ Huawei ในบางรุ่น ต้องบอกว่าในบางรุ่น ไม่สามารถโหลด TTRS ได้เพราะว่าไม่มีช่องทางให้ดาวน์โหลด ตอนนี้เครื่องที่จะเป็นปัญหากับการบริการ TTRS ก็คือเครื่อง Huawei ที่ไม่ได้มี Google play อาจจะซื้อหัวเว่ยนะครับ อันนี้เดานะครับ แต่ว่าถ้าเป็นของค่ายจีนที่เขาทำ เขาไม่ได้เอา Google play มาลง อันนั้นก็ดาวน์โหลดไม่ได้เหมือนกัน เราเคยมี case คนที่ไปซื้อเครื่องจากพม่า เป็น Android มาน่ะครับ ก็ไม่มี Google Play ก็ลงไม่ได้ เพิ่งเจองานประชุมสัมมนาของ TTRS เอาเครื่องมาให้บอกว่าซื้อเครื่องมาจากพม่า เดินเข้ามาเปิด ทำไมลง TTRS ไม่ได้ เปิดไปดูไม่มี Googlo plaไม่มีที่ให้ดาวน์โหลดแอปฯ น่ะครับ ก็เลยเป็นปัญหาว่าไม่ได้ซื้อเครื่องที่มี Google play จะไม่สามารถโหลดและติดตั้งแอป TTRS ได้ครับ ตอนนี้เราบอกว่าเรารองรับแค่ 2 OSของ iPhone แล้วก็ Android แต่ต้องเป็น Android ที่มี Google Play มีท่านไหนเพิ่มเติมหรือไม่ครับทำเป็นระยะหนึ่งครับ คือ เมื่อมีคนหูหนวกแจ้งมาอย่างของซัมซุง ซัมซุงบางรุ่นลง TTRS VDO ก็ลง TTRS VDO แล้วก็มีปัญหาเหมือนกันอย่างเช่น Samsung Note… นะครับ ใช้ TTRS VDO ไม่ได้ ก็มีนะครับ ก่อนหน้านี้จะมี OPPO แต่ตอนนี้ OPPO ไม่เป็นแล้วครับ นะครับเราก็จะมีเหมือนกัน แต่อย่างที่ทราบครับ TTRS น่ะครับ ไม่ได้ตามซื้อมือถือมาทุกรุ่น คือเวลามือถือรุ่นใหม่ออกมา TTRS มาทดสอบว่าเครื่องนี้ใช้ได้ ไม่ได้ ฉะนั้น TTRS จะทราบก็ต่อเมื่อมีคนหูหนวกกับคนหูตแจ้งมาว่าซื้อรุ่นนี้มาแล้วใช้ไม่ได้ ทีนี้ประเด็นก็คือว่า ถ้ามีการแจ้งมา เจ้าหน้าที่สมาชิกสัมพันธ์เขาจะทำหน้าที่รวบรวม แล้วเขาก็จะเปิดออกมาว่า ณ ตอนนี้ที่เราาทราบว่ารุ่นไหนแล้วใช้งานไม่ได้นี่ เราก็จะประกาศออกมา แต่เราไม่สามารถประกาศได้ทันที ว่ารุ่นนี้ออกมาแล้วใช้กับ TTRS ไม่ได้ เพราะ TTRS เองไม่ได้ซื้อเครื่องทุกเครื่องมาทดสอบ และเราก็ไม่คาดคิดนะครับ อย่าง Note 10 plus ที่เป็นเครื่องที่แพงของซัมซุงในตระกูลเครื่องระดับสูง ก็ยังใช้ TTRS ไม่ได้เราไม่เคยคิดว่าเครื่องราคาแพง ๆ จะใช้บริการเราไม่ได้ ซึ่งอันนี้เราก็ไม่แน่ใจว่าแต่ละที่เขามีการปรับตัว OS ส่วนกลางของเครื่องอย่างไรหรือเปล่า และเกิดปัญหาแต่ว่ารุ่นที่ต่ำกว่านั้นน่ะ ได้หมดเลย ก็ยังมีความแปลกใจ ส่วนใหญ่เราจะคิดว่าเครื่องถูกมักจะลงไม่ได้แต่ไม่ใช่ครับ บางครั้งเครื่องแพงสุดก็ลงไม่ได้เหมือนกัน แต่อันนี้เราไม่ทราบเหมือนกันว่าเกิดจากอะไร เราก็ได้แต่ส่งข้อความไปแจ้งกับผู้ผลิตแอปฯ นั้น ๆ ให้ว่าตอนนี้ App นี้ลงบนเครื่องรุ่นนี้ไม่ได้ และเราจะรีบประชาสัมพันธ์ให้คนหูหนวกทราบว่าอย่าเพิ่งไปซื้อเครื่องรุ่นนี้นะถ้าใครจะซื้อเครื่องใหม่นะครับ เพราะว่าติดปัญหาของแอปฯ นะครับ อันนี้ TTRS มีการรวบรวมและแจ้งเป็นระยะครับ แต่อย่างที่บอก TTRS จะทราบ ก็ต่อเมื่อมีคนหูหนวกแจ้งมา เรายังไม่มีเชิงรุกขนาดที่มือถือออกไปปุ๊บเราซื้อ ไม่อย่างนั้นต้องส่งน้องเข้าช็อปมือถือแล้วไปไปยืนลงเล่นดูครับ แต่ก็พยายามครับ เพราะว่าถ้ามีการซื้อและใช้ไม่ได้เราเข้าใจเลยนะครับ ว่าเสียสตางค์ไปตั้งแพง แต่ใช้บริการ TTRS ไม่ได้ อันนี้เราก็เห็นใจนะครับ ก็จริง ๆ แล้วเราอยากให้ทุกคนเข้ากลุ่ม line ของไม่แน่ใจว่าตอนนี้มีการเอาทุกท่านเข้าแล้วใช่ไหมครับ ตอนนี้เข้าใจว่าทุกท่านเข้ากลุ่มไลน์ของ Caption แล้ว เนื่องจากว่าเรามีกลุ่ม LINE เรามีกลุ่ม line ที่ทำหน้าที่ดูแลคนที่ใช้ Caption โดยเฉพาะนะครับ แล้วก็จะมีเจ้าหน้าที่ TTRS ตอบปัญหาให้นะครับ ฉะนั้นท่านที่ลงเป็นสมาชิกกลุ่มแล้ว ถ้าเกิดปัญหาสามารถพิมพ์ข้อความเข้ามาแจ้งปัญหาให้ได้นะครับ เราจะให้เจ้าหน้าที่เข้าไปช่วยดูนะครับ ถ้าเป็นปัญหาเรื่องระบบน่ะ เราจะรีบแก้ไขให้ หรือถ้าท่านมีปัญหาเราจะมีเจ้าหน้าที่ TTRS เข้าไปช่วยตอบให้ครับ อันตราย… ตอบใตอบใครครับ หมายถึงว่าตอบคนขับ หรือว่าขอความช่วยเหลือหรือเปล่า อ๋อ ครับ โอ.เค. ครับ ครับ ตอนนี้แนะนำครับ เรามีเมนูลับ เรามีเมนูฉุกเฉินเรื่องตำรวจอยู่ ถ้าอย่างนั้นอันนี้ต้องบอกก่อนนะครับว่า TTRS น่ะครับ เป็นหน่วยงานที่ช่วยในการสื่อสาร เราไม่ใช่หน่วยงานในการรับแจ้งเหตุฉุกเฉิน ทีนี้ถ้าในต่างประเทศ ต้องบอกว่าในต่างประเทศน่ะครับ เขาจะทำระบบที่มีการลงทะเบียนไว้ว่า คนที่กดความช่วยเหลือเป็นคนพิการทางการได้ยิน และส่งตรงไปยังศูนย์รับแจ้งเหตุในเรื่องนั้น ๆ เช่น ตำรวจน่ะครับ ซึ่งอันนี้คิดว่าต้องเป็นการคุยในระดับประเทศที่จะทำ service ลักษณะนี้ขึ้นมาให้ ซึ่งคิดว่าตรงนี้น่าจะเป็นประเด็นหนึ่งที่จะเชื่อมต่อกับ TTRS เช่น กดปุ่มนี้เข้าไปปุ๊บ เจ้าหน้าที่รู้ว่าเป็นคนหูหนวก และเจ้าหน้าที่ก็โทร. ผ่านแอป TTRS ความช่วยเหลือ น่าจะเป็นลักษณะนั้นมากกว่าครับ ก็คือเราทำการเชื่อมโยงให้ ท่านกดไปหาปลายทางที่เป็นหน่วยงานเฉพาะ และหน่วยงานเฉพาะก็ติดต่อ TTRS มาคุย น่าจะเป็นลักษณะรูปแบบนี้ ถ้ากดไปหา TTRS เอง เพราะว่าถ้ากดไปหา TTRS TTRS ก็ต้องกดไปหาหน่วยงานฉุกเฉินนั้น เราคิดว่าอันนี้อาจจะต้องเปลี่ยนกระบวนการ แล้วก็จะต้องคุยกับทั้ง 191 1669 หรือดับเพลิง ให้เกิดการบริการเกิดรูปแบบของการบริการลักษณะนี้ น่าจะตอบโจทย์มากกว่า เพราะควรจะเป็น service ภาครัฐ ที่รับเรื่องฉุกเฉินโดยเฉพาะ รับเรื่องจากท่านก่อนแล้วค่อยดึง TTRS เข้ามาคุยสื่อสาร เหมือนกดปุ๊บก็ดึง TTRS เข้ามา น่าจะเป็นลักษณะนี้ น่าจะตอบโจทย์การขอความช่วยเหลือฉุกเฉินได้ดีขึ้นครับถ้าไม่อย่างนั้นเดี๋ยวเราจะพักเบรกกัน 15 นาที และกลับมา และทำประเมินกันนะครับ เดี๋ยวขอพักกันก่อนครับ ขอบคุณครับได้ค่ะ แต่เดี๋ยวก่อนที่เราจะมานำเสนอข้อคิดเห็นหรือแสดงความคิดเห็นนะคะ เดี๋ยวเราจะมาบอกความพึงพอใจของงานอบรมครั้งนี้กันก่อน ทุกคนยังมีใบกำหนดการอยู่ใช่ไหมคะ ยังมีกันอยู่นะคะ พลิกไปที่หน้าที่ 2 ค่ะ ทุกคนจะเห็น QR code ให้ทุกคนสแกน เพื่อทำแบบประเมินความพึงพอใจในงานนี้นะคะ ตอนนี้สแกนกันได้เลยนะคะ สำหรับใครนะคะ ที่สงสัยตรงไหน สามารถสอบถามเจ้าหน้าที่ได้นะคะ โทษนะคะ ตอนนี้เหลือทุกคนคะ หลังจากที่ทำแบบประเมินกันเกือบครบทุกคนแล้ว ต่อมาเราอยากจะให้ทุก ๆ ท่านนะคะ แสดงความคิดเห็น หรือให้ข้อเสนอแนะเกี่ยวกับงานอบรมในครั้งนี้ ว่าคุณมีความคิดเห็นอย่างไรบ้างน่ะค่ะ และในส่วนตัวที่ได้ลองใช้ แอปพลิเคชัน ทั้ง และ TTRS Live Chat แล้ว อยากจะให้มีการพัฒนาอย่างไรบ้าง หรืออยากจะให้มีการใช้งานอย่างไรบ้าง หากมีข้อเสนอแนะบอกทางทีมงานได้เลยนะคะ มีใครอยากเสนอเป็นคนแรกไหมคะ ทุกคนไม่ต้องแย่งกันนนะคะทุกคนไม่ต้องแย่งกันนะคะ ไม่เป็นไรนะคะ โอ.เค. ค่ะเป็น… เดี๋ยวทุกคนจะได้พูดนะคะ ได้เสนอแนะ ได้แสดงความคิดเห็นแน่นอนเดี๋ยวจะเริ่มจากคุณแม็กซ์ก่อนเลยค่ะ เข้าร่วมอบรมครับ ก็คือเข้าร่วมอบรม เรียนรู้ของคนหูตึง ซึ่งผมหูตึงเหมือนกัน แต่ผมชินกับการใช้ภาษามือครับ แล้วก็ผมก็พูดได้ครับแต่ว่าผมไม่ชินกับการพูดน่ะครับ ผมพูดน้อยแล้วน่ะครับ คือ ถ้าตอนนี้เพื่อน ๆ ยังไม่ได้ใช้ ถ้ามีปัญหาอะไรอาจจะยังไม่ทราบ ไม่เป็นไรครับ อาจจะไปลองใช้ก่อน ถ้าเจอปัญหาอะไรก็ส่งมาทาง TTRS ได้ครับ มาแจ้งปัญหากับผมได้ ผมจะช่วยแจ้งปัญหากับ ดร.โป้ง ให้ช่วยแก้ไขครับ สวัสดีค่ะ ค่ะ ก็คือเริ่มที่มาเข้าอบรม จริง ๆ เป็นคนพูดได้ แล้วก็สามารถสื่อสารกับคนหูดีได้ ไม่มีปัญหาอะไร พอมาอบรมวันนี้ยังไม่เคยใช้เลย ก็เลยได้เรียนรู้และเข้าใจ ยินดีที่ได้มาร่วม ยินดีที่ได้มาร่วม ขอบคุณค่ะก็คือรู้สึกว่ามีปัญหา คือเหมือนว่าถ้ามีปัญหาอะไรจะพยายามแก้ไขและพัฒนาตลอดเพราะว่าคนหูตึงลำบากอย่างนี้ค่ะ ตอนแรกผมยังไม่เคยมาอบรมเลยครับ แล้วก็พอดีแม็กแนะนำเชิญผมมาอบรมครับ ผมลองมาครับ แล้วก็พอลองก็ โอ.เค. ครับ ผมก็สนใจครับ ก็คือผมสนใจที่จะใช้บริการผ่านกล้องครับ แบบ VDO ขอบคุณมากครับครับ การอบรมในครั้งนี้ก็รู้สึกดีนะครับเพราะว่าได้มารู้จักกันเพื่อน ๆ ใหม่ ๆ หลาย ๆ ท่านเลยนะครับ ที่มาจากหลายพื้นที่ รู้สึกอบอุ่นที่ได้รู้จักกับเพื่อนใหม่ ๆ กับการอบรม ที่TTRS ในครั้งนี้นะครับ ขอบคุณครับค่ะ ก็คือไม่เคยอบรมเลยค่ะ นี่เป็นครั้งแรกนะคะ ก็รู้สึกว่า ช่วยแก้ไขปัญหาได้ ขอบคุณมากค่ะ ขอไม่พูดครับอันนี้เขียนว่าผมพูดไม่ได้ครับ เป็นคนหูดีครับ เป็นคนหูดี ฟังได้ แต่ว่าพูดไม่ได้ คิดว่าแอปฯ มีประโยชน์ไหมคะ ที่เรียนรู้วันนี้ คิดว่ามีประโยชน์ไหม ขอบคุณค่ะ ขอบคุณมากครับ ขอบคุณแชมป์ที่พามาสมัครสมาชิกแล้วก็อบรม ก็คือได้รับประสบการณ์แล้วก็ได้ความรู้ดีมากครับ ผมมีแอปเก่าอยู่ครับ แล้วก็ตอนนั้นแม็กเคยแนะนำผมครับ มีแอปฯ อยู่แล้ว แล้วก็ตอนนี้โหลดแอปฯ ใหม่มาผมบอกแม็กซ์ว่า ผมมีแอปอยู่แล้ว แต่ผมลองเข้ามาดูครับ ผมรู้สึกว่าดีเลยครับโอ.เค. ครับ รู้สึกดีเลยครับ สวัสดีครับ ผมหูตึง หูไม่ค่อยดี ปกติโทรมาโทร. มา ไม่รับ ทำอย่างไร ก็พยายาม ทำอย่างไรดี คนนี้หูปกติ โอ.เค. เรียบร้อยแล้ว ต่อไปเรื่อย ๆ เป็นล่ามภาษามือเป็นล่ามภาษามือได้ ไปแล้ว พอผมไป ไม่ต้องคุยปกติน่ะ โทร. ไปหาล่ามภาษามือไม่มีปัญหาโอ.เค. หูตึง ดีมาก ชอบ ดีครับ แต่ว่ามีข้อหนึ่ง ไฟไหม้… ข้อ 4 เวลาคุยภาษามือ ภาษามือครับ มองไม่เห็นครับ ตอบไม่ได้ ห่วงอันตรายน่ะ ช่วยด้วย จำได้เลย ปลอดภัยดีกว่าที่ศูนย์ ปลอดภัยดีกว่าครับปลอดภัยดีไม่รู้เรื่องอันตราย ปลอดภัยไม่ได้ โอ.เค. ขอบคุณมากครับ</w:t>
      </w:r>
    </w:p>
    <w:p>
      <w:pPr>
        <w:pStyle w:val="BodyText"/>
      </w:pPr>
      <w:r>
        <w:t xml:space="preserve">(ผู้ให้สัมภาษณ์) ค่ะ ในฐานะที่อยู่ในวงการคือได้เห็นพัฒนาการของคนหูหนวก ที่ว่าเราได้เห็นระบบนี้ขึ้นมา ก็คือว่าเมื่อก่อนนี่ไม่เคยมี แต่พอเรามาเห็นอะไรที่ดีขึ้น อันนี้ต้องขอบคุณดอกเตอร์โป้งมาก ๆ เลยนะคะ ที่มาพัฒนาระบบนี้ คิดว่าในส่วนตัวในฐานะกระทรวงศึกษาธิการคิดว่าจะเอาไปเผยแพร่เท่าที่ทำได้ เพราะเรามีโอกาสได้ไปเจอกลุ่มคนหูตึงอีกมากมายที่เขาไม่ได้อยู่ในวงการนี้ คิดว่าจะมีส่วนหนึ่งในการประชาสัมพันธ์ในตรงนี้ แล้วก็เมื่อสักครู่ลองใช้ TTRS Caption ใช่ไหมคะ ก็คือแอปฯ หลุด คือไม่แน่ใจว่าเป็นเพราะระบบหรือว่าเป็นเพราะอะไร อยู่ ๆ หายกลับไปที่หน้าจอเหมือนเดิมค่ะ ตัวแทนของผู้อบรมรุ่นที่ ๑ รู้สึกว่าดีใจมาก ๆ ที่มี แอป Caption call คือ อยากเรียกอาจารย์ ดร.โป้ง เป็นผู้วิเศษ เพราะว่าตอนช่วงหูดับ ช่วงอายุ 20 กว่า ถึง 30 กว่า เหมือนกับเราไม่เคยจับโทรศัพท์เลย ไม่เคยพูดทางโทรศัพท์เลย เราอายุ 50 กว่านี่ ได้มีโอกาสได้พูดโทรศัพท์ด้วยเสียงตัวเอง รู้สึกดีใจมาก ๆและอยากให้แอปนี้อยู่ไปตลอด นะ ถ้ายังมี call ให้แอปนี้พัฒนาไปเรื่อย ๆ เช่น อย่างน้องคนนี้แซวว่ามีการช่วยฉุกเฉิน ตัวเองก็เป็นผู้หญิงคนเดียว ไปไหนก็กลัวอันตรายเหมือนกัน ถ้าเกิดว่าไม่ชอบ รู้สึกว่าสถานการณ์ปกติมีอะไรก็อยากว่ากดฉุกเฉินและมีพิกัดบอกว่าเราอยู่ตรงนี้ เป็นสถานที่อันตราย เรากดฉุกเฉินอยากให้ศูนย์แจ้งเลยว่า คนหูตึงอยู่ในบริเวณนี้เกิดอันตราย อยากให้เจ้าหน้าที่ตำรวจมาช่วและใครก็ได้มาทันที อันนี้เขียนไปกับน้องคนนี้นะคะ แล้วก็บางทีมีช่องว่าง น้อยมาก อยากให้มีช่องว่างพิมพ์ข้อความล่วงหน้าไว้ 2 ช่อง แล้วก็สามารถลงรูปภาพได้ หมายถึงว่าให้ปลายทางอธิบายได้ว่าอะไร สื่อสารเป็นอย่างไร สั่งอาหาร Pizza เป็นหน้าอย่างไรอย่างนี้ ส่งไป เจ้าหน้าที่เห็นแล้วแบบว่าอธิบายได้ถูกต้อง เพราะบางทีเราพิมพ์แล้วเราพิมพ์ไม่ทันเวลา ปลายสายก็วางลงไป อันนี้เราขอเลยนะคะ ในส่วนของ Captioned Phone มีปัญหาในระดับหนึ่ง แต่จะปัญหาเจ้าหน้าที่พิมพ์ผิด พิมพ์แล้วจะลบ ๆ ทำให้รู้สึกว่าปลายทางเกินไป ทำให้เราตอบช้า บางทีบางคนเขาไม่ยอมรอสายเขาก็ตัดสายทิ้ง อยากให้เจ้าหน้าที่พิมพ์ให้ถูกต้อง อาจจะพิมพ์ผิด ๆ นิด ๆ หน่อย ๆ ว่าคนชื่อเมย์ เขาจะ ม เม ย ร์และเราเข้าใจว่าเราพิมพ์อยู่แต่ถ้าพิมพ์ลบ ๆ ๆ นี่ มันทำให้รู้สึกเสียเวลา อยากให้แก้นะคะ เราอยากให้แล้วก็ข้อสุดท้ายดีใจมาก ๆ ที่มีรุ่นน้อง ๆ เป็นรุ่นต่อไป ที่ใช้แอป 2 ตัวนี้ เราอยากให้เผยแพร่ประชาสัมพันธ์กับคนที่หูเสียภายหลัง หรือผู้สูงอายุที่หูเสียภายหลังได้มีโอกาสใช้ชัดเจน แต่ว่าหูเสื่อมสภาพไปแล้ว บางครั้งอยากให้ติดต่อแทนนี่ มันเป็นการรบกวน เราอยากจะพูดเอง แล้วก็สุดท้ายขอขอบคุณศูนย์ ขอบคุณดอกเตอร์โป้ง ที่เป็นผู้วิเศษที่ทำให้ได้ใช้แอปนี้ อยู่ไปนาน ๆ เลย อยู่คู่กับคนหูตึงไปนาน ๆ เลยค่ะ ขอบคุณมากค่ะครับ ขอบคุณพี่ภามากครับ ได้พี่ภามาเป็นผู้ช่วยวิทยากรตลอดนะครับ และเราคิดว่าคงจะเชิญอีกในรุ่นถัดไป แล้วเราขอบคุณทุกท่านที่ใช้ สำหรับคำแนะนำต่าง ๆ และปัญหาต่าง ๆ ที่ได้เจอ ทางทีมก็จะรับไปปรับปรุงให้ดีขึ้นเรื่อย ๆ นะครับ โดยเฉพาะเรื่องของการแจ้งเหตุฉุกเฉิน เราจะขอเอาไปเป็นโจทย์คุยกับทาง 191 ร่วมกัน เพราะว่าถ้าเรากดมาแล้วอย่างไร TTRS ก็ต้องส่งต่อไปให้กับตำรวจอยู่ดีนะครับ ถ้าจะทำตรงนี้ให้เกิดประไปถึงตำรวจได้จริงด้วยนะครับ ซึ่งอันนี้ TTRS คงจะต้องรับไปดูว่าจะทำอย่างไร TTRS มีแอปฯ TTRS อยู่นี่ได้ใชฟังก์ชันฉุกเฉินร่วมกันได้นะครับ ขอรับไปคุยกับทาง 191 ก่อน ขอรับไปคุยกับทาง 191 ก่อน ว่าอันนี้เราเป็นช่องทางหนึ่ง ที่คนหูหนวกใช้เยอะ ฉะนั้นคนหูหนวกทุกคนที่เป็นสมาชิกเราอยากได้ฟังก์ชันนี้ และจะลิงก์กันอย่างไร ก็ขอขอบคุณทุกท่านมากที่สละเวลามาฟังและฝึกฝนนะครับ อย่างที่พี่ภาบอกครับ แอปนี้จะไม่มีประโยชน์ถ้าทุกท่านไม่ลองใช้ ลองใช้ดูนะครับ แรก ๆ ก็อาจจะยากหน่อย เราจะปรับเข้าหากันได้นะครับ นะครับ ไม่ใช่ท่านปรับหาแอปอย่างเดียว แอปก็จะปรับหาท่านด้วย เราจะทำให้บริการของ TTRS กับคนหูหนวก หูตึงนี่ อยู่ร่วมกันแล้วก็ได้ประโย่ชน์ร่วมกันที่สุดขอบคุณทุกท่านครับ เราไปถ่ายรูปร่วมกันเป็นถ่ายรูปร่วมกันตรงข้างล่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บ่าย 2 )งาน การอบรมบริการถ่ายทอดการสื่อสารสำหรับผู้บกพร่องทางการได้ยิน (หูตึง) ประจำปี 2563 วันที่ 15 พฤศจิกายน 2563 เวลา 8:30 - 16:30</dc:title>
  <dc:creator/>
  <cp:keywords/>
  <dcterms:created xsi:type="dcterms:W3CDTF">2021-03-23T09:17:07Z</dcterms:created>
  <dcterms:modified xsi:type="dcterms:W3CDTF">2021-03-23T09: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5 พฤษจิกายน 2563 เวลา 13.59 น.</vt:lpwstr>
  </property>
  <property fmtid="{D5CDD505-2E9C-101B-9397-08002B2CF9AE}" pid="3" name="subtitle">
    <vt:lpwstr/>
  </property>
</Properties>
</file>